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F9DF0" w14:textId="5DF04CA3" w:rsidR="001B56EF" w:rsidRDefault="001B56EF" w:rsidP="00F85714">
      <w:pPr>
        <w:jc w:val="both"/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"/>
        <w:gridCol w:w="10370"/>
      </w:tblGrid>
      <w:tr w:rsidR="00F85714" w14:paraId="0C348BBC" w14:textId="77777777" w:rsidTr="2B75B3B7">
        <w:trPr>
          <w:cantSplit/>
        </w:trPr>
        <w:tc>
          <w:tcPr>
            <w:tcW w:w="10794" w:type="dxa"/>
            <w:gridSpan w:val="2"/>
          </w:tcPr>
          <w:p w14:paraId="5FE26B20" w14:textId="003750DE" w:rsidR="00F85714" w:rsidRPr="00DA5A52" w:rsidRDefault="00F85714" w:rsidP="004D5CB5">
            <w:pPr>
              <w:pStyle w:val="ChecklistBasis"/>
            </w:pPr>
            <w:r w:rsidRPr="00DA5A52">
              <w:t xml:space="preserve">The purpose of this worksheet is to provide support for the </w:t>
            </w:r>
            <w:r w:rsidRPr="00DA5A52">
              <w:rPr>
                <w:u w:val="double"/>
              </w:rPr>
              <w:t>Institutional Official</w:t>
            </w:r>
            <w:r w:rsidRPr="00DA5A52">
              <w:t xml:space="preserve"> or designee when evaluating the performance of the IRB Chair(s) </w:t>
            </w:r>
            <w:r w:rsidR="000312EF" w:rsidRPr="00DA5A52">
              <w:t xml:space="preserve">and Vice Chair(s) </w:t>
            </w:r>
            <w:r w:rsidRPr="00DA5A52">
              <w:t>as part of the annual HRPP evaluation conducted in HRP-060 - SOP - Annual Evaluations of the HRPP. This worksheet is to be used but does not need to be completed and retained.</w:t>
            </w:r>
            <w:r w:rsidR="00194BCE" w:rsidRPr="00DA5A52">
              <w:rPr>
                <w:strike/>
              </w:rPr>
              <w:t xml:space="preserve"> </w:t>
            </w:r>
          </w:p>
        </w:tc>
      </w:tr>
      <w:tr w:rsidR="00F85714" w:rsidRPr="00421BE3" w14:paraId="215388B4" w14:textId="77777777" w:rsidTr="2B75B3B7">
        <w:trPr>
          <w:trHeight w:hRule="exact" w:val="72"/>
        </w:trPr>
        <w:tc>
          <w:tcPr>
            <w:tcW w:w="10794" w:type="dxa"/>
            <w:gridSpan w:val="2"/>
            <w:shd w:val="clear" w:color="auto" w:fill="000000" w:themeFill="text1"/>
          </w:tcPr>
          <w:p w14:paraId="56E16E5B" w14:textId="77777777" w:rsidR="00F85714" w:rsidRPr="00DA5A52" w:rsidRDefault="00F85714" w:rsidP="004D5CB5"/>
        </w:tc>
      </w:tr>
      <w:tr w:rsidR="00F85714" w:rsidRPr="00985DEF" w14:paraId="2DD1EFA5" w14:textId="77777777" w:rsidTr="2B75B3B7">
        <w:tc>
          <w:tcPr>
            <w:tcW w:w="10794" w:type="dxa"/>
            <w:gridSpan w:val="2"/>
            <w:shd w:val="clear" w:color="auto" w:fill="F2F2F2" w:themeFill="background1" w:themeFillShade="F2"/>
          </w:tcPr>
          <w:p w14:paraId="1CB02D98" w14:textId="1927652D" w:rsidR="00F85714" w:rsidRPr="00DA5A52" w:rsidRDefault="00F85714" w:rsidP="004D5CB5">
            <w:pPr>
              <w:pStyle w:val="ChecklistLevel1"/>
              <w:numPr>
                <w:ilvl w:val="0"/>
                <w:numId w:val="34"/>
              </w:numPr>
              <w:tabs>
                <w:tab w:val="clear" w:pos="720"/>
              </w:tabs>
              <w:ind w:left="360" w:hanging="360"/>
            </w:pPr>
            <w:r w:rsidRPr="00DA5A52">
              <w:t xml:space="preserve">Consideration </w:t>
            </w:r>
            <w:r w:rsidR="00194BCE" w:rsidRPr="00DA5A52">
              <w:t xml:space="preserve">of the following metrics </w:t>
            </w:r>
            <w:r w:rsidRPr="00DA5A52">
              <w:t>when evaluating IRB Chairs</w:t>
            </w:r>
            <w:r w:rsidR="000312EF" w:rsidRPr="00DA5A52">
              <w:t xml:space="preserve"> and Vice Chair(s)</w:t>
            </w:r>
            <w:r w:rsidRPr="00DA5A52">
              <w:t xml:space="preserve"> – Objective Criteria (Check if satisfactory or not applicable. If needed, work with the IRB Chair to develop a plan to address any unchecked items per HRP-060 - SOP - Annual Evaluations of the HRPP.)</w:t>
            </w:r>
            <w:r w:rsidR="00194BCE" w:rsidRPr="00DA5A52">
              <w:t xml:space="preserve"> </w:t>
            </w:r>
          </w:p>
        </w:tc>
      </w:tr>
      <w:tr w:rsidR="00F85714" w:rsidRPr="00985DEF" w14:paraId="4A9049B5" w14:textId="77777777" w:rsidTr="2B75B3B7">
        <w:sdt>
          <w:sdtPr>
            <w:id w:val="-1315408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69E35518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514476D9" w14:textId="77777777" w:rsidR="00F85714" w:rsidRPr="00DA5A52" w:rsidRDefault="00F85714" w:rsidP="004D5CB5">
            <w:pPr>
              <w:pStyle w:val="StatementLevel1"/>
            </w:pPr>
            <w:r w:rsidRPr="00DA5A52">
              <w:t>Number of meetings attended and chaired out of total number of meetings</w:t>
            </w:r>
          </w:p>
        </w:tc>
      </w:tr>
      <w:tr w:rsidR="00F85714" w:rsidRPr="00985DEF" w14:paraId="4A074E3E" w14:textId="77777777" w:rsidTr="2B75B3B7">
        <w:bookmarkStart w:id="0" w:name="_Hlk27262735" w:displacedByCustomXml="next"/>
        <w:sdt>
          <w:sdtPr>
            <w:id w:val="2084716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1C688DA8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20F24E5" w14:textId="77777777" w:rsidR="00F85714" w:rsidRPr="00DA5A52" w:rsidRDefault="00F85714" w:rsidP="004D5CB5">
            <w:pPr>
              <w:pStyle w:val="StatementLevel1"/>
            </w:pPr>
            <w:r w:rsidRPr="00DA5A52">
              <w:t xml:space="preserve">Number of protocols reviewed via </w:t>
            </w:r>
            <w:r w:rsidRPr="00DA5A52">
              <w:rPr>
                <w:u w:val="double"/>
              </w:rPr>
              <w:t>Non-Committee Review</w:t>
            </w:r>
            <w:r w:rsidRPr="00DA5A52">
              <w:t xml:space="preserve"> </w:t>
            </w:r>
          </w:p>
        </w:tc>
      </w:tr>
      <w:tr w:rsidR="00F85714" w:rsidRPr="00985DEF" w14:paraId="3F3823B3" w14:textId="77777777" w:rsidTr="2B75B3B7">
        <w:sdt>
          <w:sdtPr>
            <w:id w:val="718093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15516D7A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6FE1A9B3" w14:textId="77777777" w:rsidR="00F85714" w:rsidRPr="00DA5A52" w:rsidRDefault="00F85714" w:rsidP="004D5CB5">
            <w:pPr>
              <w:pStyle w:val="StatementLevel1"/>
            </w:pPr>
            <w:r w:rsidRPr="00DA5A52">
              <w:t>Number of protocols reviewed that went to the convened IRB</w:t>
            </w:r>
          </w:p>
        </w:tc>
      </w:tr>
      <w:tr w:rsidR="00F85714" w:rsidRPr="00985DEF" w14:paraId="016DFF17" w14:textId="77777777" w:rsidTr="2B75B3B7">
        <w:sdt>
          <w:sdtPr>
            <w:id w:val="1230885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67BE649D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0E26CC08" w14:textId="77777777" w:rsidR="00F85714" w:rsidRPr="00DA5A52" w:rsidRDefault="00F85714" w:rsidP="004D5CB5">
            <w:pPr>
              <w:pStyle w:val="StatementLevel1"/>
            </w:pPr>
            <w:r w:rsidRPr="00DA5A52">
              <w:t>Number of reviews completed as the primary reviewer</w:t>
            </w:r>
          </w:p>
        </w:tc>
      </w:tr>
      <w:tr w:rsidR="00F85714" w:rsidRPr="00985DEF" w14:paraId="4CD81A35" w14:textId="77777777" w:rsidTr="2B75B3B7">
        <w:sdt>
          <w:sdtPr>
            <w:id w:val="17655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3DFC0F6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A92A1" w14:textId="77777777" w:rsidR="00F85714" w:rsidRPr="00DA5A52" w:rsidRDefault="00F85714" w:rsidP="004D5CB5">
            <w:pPr>
              <w:pStyle w:val="StatementLevel1"/>
            </w:pPr>
            <w:r w:rsidRPr="00DA5A52">
              <w:t>Timeliness of reviews</w:t>
            </w:r>
          </w:p>
        </w:tc>
      </w:tr>
      <w:tr w:rsidR="00F85714" w:rsidRPr="00985DEF" w14:paraId="5E0E6C72" w14:textId="77777777" w:rsidTr="2B75B3B7">
        <w:sdt>
          <w:sdtPr>
            <w:id w:val="-1825959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72366D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BEE6" w14:textId="77777777" w:rsidR="00F85714" w:rsidRPr="00DA5A52" w:rsidRDefault="00F85714" w:rsidP="004D5CB5">
            <w:pPr>
              <w:pStyle w:val="StatementLevel1"/>
            </w:pPr>
            <w:r w:rsidRPr="00DA5A52">
              <w:t>Completion of required checklists</w:t>
            </w:r>
          </w:p>
        </w:tc>
      </w:tr>
      <w:tr w:rsidR="00F85714" w:rsidRPr="00985DEF" w14:paraId="43BEE18D" w14:textId="77777777" w:rsidTr="2B75B3B7">
        <w:bookmarkEnd w:id="0" w:displacedByCustomXml="next"/>
        <w:sdt>
          <w:sdtPr>
            <w:id w:val="811300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6A634B05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E41F773" w14:textId="77777777" w:rsidR="00F85714" w:rsidRPr="00DA5A52" w:rsidRDefault="00F85714" w:rsidP="004D5CB5">
            <w:pPr>
              <w:pStyle w:val="StatementLevel1"/>
            </w:pPr>
            <w:r w:rsidRPr="00DA5A52">
              <w:t>Completion of educational requirements</w:t>
            </w:r>
          </w:p>
        </w:tc>
      </w:tr>
      <w:tr w:rsidR="00F85714" w:rsidRPr="00985DEF" w14:paraId="6DC1F666" w14:textId="77777777" w:rsidTr="2B75B3B7">
        <w:sdt>
          <w:sdtPr>
            <w:id w:val="742297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0CDFB1EC" w14:textId="77777777" w:rsidR="00F85714" w:rsidRPr="00DA5A52" w:rsidRDefault="00F85714" w:rsidP="004D5CB5">
                <w:pPr>
                  <w:pStyle w:val="Yes-No"/>
                </w:pPr>
                <w:r w:rsidRPr="00DA5A5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CB95A16" w14:textId="77777777" w:rsidR="00F85714" w:rsidRPr="00DA5A52" w:rsidRDefault="00F85714" w:rsidP="004D5CB5">
            <w:pPr>
              <w:pStyle w:val="StatementLevel1"/>
            </w:pPr>
            <w:r w:rsidRPr="00DA5A52">
              <w:t>Attendance at educational sessions</w:t>
            </w:r>
          </w:p>
        </w:tc>
      </w:tr>
      <w:tr w:rsidR="00F85714" w:rsidRPr="005724C5" w14:paraId="1085E774" w14:textId="77777777" w:rsidTr="2B75B3B7">
        <w:trPr>
          <w:trHeight w:val="161"/>
        </w:trPr>
        <w:tc>
          <w:tcPr>
            <w:tcW w:w="10794" w:type="dxa"/>
            <w:gridSpan w:val="2"/>
            <w:shd w:val="clear" w:color="auto" w:fill="F2F2F2" w:themeFill="background1" w:themeFillShade="F2"/>
          </w:tcPr>
          <w:p w14:paraId="4516A35C" w14:textId="3CE601C9" w:rsidR="00F85714" w:rsidRPr="00DA5A52" w:rsidRDefault="00F85714" w:rsidP="004D5CB5">
            <w:pPr>
              <w:pStyle w:val="ChecklistLevel1"/>
              <w:numPr>
                <w:ilvl w:val="0"/>
                <w:numId w:val="34"/>
              </w:numPr>
              <w:tabs>
                <w:tab w:val="clear" w:pos="720"/>
              </w:tabs>
              <w:ind w:left="360" w:hanging="360"/>
            </w:pPr>
            <w:r w:rsidRPr="00DA5A52">
              <w:t xml:space="preserve">Consideration </w:t>
            </w:r>
            <w:r w:rsidR="00194BCE" w:rsidRPr="00DA5A52">
              <w:t xml:space="preserve">of Executive Director or designee observation and/or Chair/Vice-Chair responses to a </w:t>
            </w:r>
            <w:r w:rsidR="001810F7" w:rsidRPr="00DA5A52">
              <w:t>S</w:t>
            </w:r>
            <w:r w:rsidR="00194BCE" w:rsidRPr="00DA5A52">
              <w:t>elf-</w:t>
            </w:r>
            <w:r w:rsidR="001810F7" w:rsidRPr="00DA5A52">
              <w:t>A</w:t>
            </w:r>
            <w:r w:rsidR="00194BCE" w:rsidRPr="00DA5A52">
              <w:t xml:space="preserve">ssessment survey on the following topics </w:t>
            </w:r>
            <w:r w:rsidRPr="00DA5A52">
              <w:t>when evaluating IRB Chairs</w:t>
            </w:r>
            <w:r w:rsidR="000312EF" w:rsidRPr="00DA5A52">
              <w:t xml:space="preserve"> and Vice Chair(s) –</w:t>
            </w:r>
            <w:r w:rsidRPr="00DA5A52">
              <w:t xml:space="preserve"> Subjective Criteria (Check if satisfactory or not applicable. If needed, work with the IRB Chair to develop a plan to address any unchecked items per HRP-060 - SOP - Annual Evaluations of the HRPP.)</w:t>
            </w:r>
          </w:p>
        </w:tc>
      </w:tr>
      <w:tr w:rsidR="00F85714" w:rsidRPr="00985DEF" w14:paraId="08FEFAAD" w14:textId="77777777" w:rsidTr="2B75B3B7">
        <w:sdt>
          <w:sdtPr>
            <w:id w:val="-148212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7C0CF73F" w14:textId="77777777" w:rsidR="00F85714" w:rsidRPr="00EB4707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18762F3D" w14:textId="77777777" w:rsidR="00F85714" w:rsidRPr="00C4258A" w:rsidRDefault="00F85714" w:rsidP="004D5CB5">
            <w:pPr>
              <w:pStyle w:val="StatementLevel1"/>
            </w:pPr>
            <w:r>
              <w:t>Leadership of the IRB</w:t>
            </w:r>
          </w:p>
        </w:tc>
      </w:tr>
      <w:tr w:rsidR="00F85714" w:rsidRPr="00985DEF" w14:paraId="749B342C" w14:textId="77777777" w:rsidTr="2B75B3B7">
        <w:sdt>
          <w:sdtPr>
            <w:id w:val="2008317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38E36536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06AEA276" w14:textId="77777777" w:rsidR="00F85714" w:rsidRPr="00C4258A" w:rsidRDefault="00F85714" w:rsidP="004D5CB5">
            <w:pPr>
              <w:pStyle w:val="StatementLevel1"/>
            </w:pPr>
            <w:r>
              <w:t>Ability to lead meetings</w:t>
            </w:r>
          </w:p>
        </w:tc>
      </w:tr>
      <w:tr w:rsidR="00F85714" w:rsidRPr="00985DEF" w14:paraId="5966E317" w14:textId="77777777" w:rsidTr="2B75B3B7">
        <w:sdt>
          <w:sdtPr>
            <w:id w:val="692735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012D7BBE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48F0CFF6" w14:textId="77777777" w:rsidR="00F85714" w:rsidRPr="00C4258A" w:rsidRDefault="00F85714" w:rsidP="004D5CB5">
            <w:pPr>
              <w:pStyle w:val="StatementLevel1"/>
            </w:pPr>
            <w:r>
              <w:t>Preparedness for meetings</w:t>
            </w:r>
          </w:p>
        </w:tc>
      </w:tr>
      <w:tr w:rsidR="00F85714" w:rsidRPr="00985DEF" w14:paraId="309BBCA5" w14:textId="77777777" w:rsidTr="2B75B3B7">
        <w:sdt>
          <w:sdtPr>
            <w:id w:val="-1343152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5B22BCAD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5EAD1216" w14:textId="77777777" w:rsidR="00F85714" w:rsidRPr="00C4258A" w:rsidRDefault="00F85714" w:rsidP="004D5CB5">
            <w:pPr>
              <w:pStyle w:val="StatementLevel1"/>
            </w:pPr>
            <w:r>
              <w:t>Knowledge of regulations and identification of areas for improvement</w:t>
            </w:r>
          </w:p>
        </w:tc>
      </w:tr>
      <w:tr w:rsidR="00F85714" w:rsidRPr="00985DEF" w14:paraId="071EA570" w14:textId="77777777" w:rsidTr="2B75B3B7">
        <w:sdt>
          <w:sdtPr>
            <w:id w:val="1336810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61A0D9EF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2D5976A" w14:textId="77777777" w:rsidR="00F85714" w:rsidRPr="00C4258A" w:rsidRDefault="00F85714" w:rsidP="004D5CB5">
            <w:pPr>
              <w:pStyle w:val="StatementLevel1"/>
            </w:pPr>
            <w:r>
              <w:t>Communication with investigators</w:t>
            </w:r>
          </w:p>
        </w:tc>
      </w:tr>
      <w:tr w:rsidR="00F85714" w:rsidRPr="00985DEF" w14:paraId="24B0085A" w14:textId="77777777" w:rsidTr="2B75B3B7">
        <w:sdt>
          <w:sdtPr>
            <w:id w:val="2030832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3DBD6AC4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26B5BA12" w14:textId="77777777" w:rsidR="00F85714" w:rsidRPr="00C4258A" w:rsidRDefault="00F85714" w:rsidP="004D5CB5">
            <w:pPr>
              <w:pStyle w:val="StatementLevel1"/>
            </w:pPr>
            <w:r>
              <w:t>Communication with organizational officials</w:t>
            </w:r>
          </w:p>
        </w:tc>
      </w:tr>
      <w:tr w:rsidR="00F85714" w:rsidRPr="00985DEF" w14:paraId="71A87FE1" w14:textId="77777777" w:rsidTr="2B75B3B7">
        <w:sdt>
          <w:sdtPr>
            <w:id w:val="-1728832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103D26EF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150B682F" w14:textId="77777777" w:rsidR="00F85714" w:rsidRPr="00C4258A" w:rsidRDefault="00F85714" w:rsidP="004D5CB5">
            <w:pPr>
              <w:pStyle w:val="StatementLevel1"/>
            </w:pPr>
            <w:r>
              <w:t>Communication with IRB staff</w:t>
            </w:r>
          </w:p>
        </w:tc>
      </w:tr>
      <w:tr w:rsidR="00F85714" w:rsidRPr="00985DEF" w14:paraId="1448022E" w14:textId="77777777" w:rsidTr="2B75B3B7">
        <w:sdt>
          <w:sdtPr>
            <w:id w:val="133998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683ECC67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4C347A63" w14:textId="77777777" w:rsidR="00F85714" w:rsidRPr="00C4258A" w:rsidRDefault="00F85714" w:rsidP="004D5CB5">
            <w:pPr>
              <w:pStyle w:val="StatementLevel1"/>
            </w:pPr>
            <w:r>
              <w:t>Ability to work with IRB staff</w:t>
            </w:r>
          </w:p>
        </w:tc>
      </w:tr>
      <w:tr w:rsidR="00F85714" w:rsidRPr="00985DEF" w14:paraId="3245C5A3" w14:textId="77777777" w:rsidTr="2B75B3B7">
        <w:sdt>
          <w:sdtPr>
            <w:id w:val="-1492095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29886CDD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1C51F11" w14:textId="77777777" w:rsidR="00F85714" w:rsidRPr="00C4258A" w:rsidRDefault="00F85714" w:rsidP="004D5CB5">
            <w:pPr>
              <w:pStyle w:val="StatementLevel1"/>
            </w:pPr>
            <w:r>
              <w:t>Ability to help investigators</w:t>
            </w:r>
          </w:p>
        </w:tc>
      </w:tr>
      <w:tr w:rsidR="00F85714" w:rsidRPr="00985DEF" w14:paraId="1606C007" w14:textId="77777777" w:rsidTr="2B75B3B7">
        <w:sdt>
          <w:sdtPr>
            <w:id w:val="-120663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</w:tcPr>
              <w:p w14:paraId="39BBDECC" w14:textId="77777777" w:rsidR="00F85714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shd w:val="clear" w:color="auto" w:fill="auto"/>
          </w:tcPr>
          <w:p w14:paraId="775F171E" w14:textId="77777777" w:rsidR="00F85714" w:rsidRPr="00C4258A" w:rsidRDefault="00F85714" w:rsidP="004D5CB5">
            <w:pPr>
              <w:pStyle w:val="StatementLevel1"/>
            </w:pPr>
            <w:r>
              <w:t>Issues related to being a general IRB member</w:t>
            </w:r>
          </w:p>
        </w:tc>
      </w:tr>
      <w:tr w:rsidR="00F85714" w:rsidRPr="00421BE3" w14:paraId="03EBEB36" w14:textId="77777777" w:rsidTr="2B75B3B7">
        <w:trPr>
          <w:trHeight w:hRule="exact" w:val="72"/>
        </w:trPr>
        <w:tc>
          <w:tcPr>
            <w:tcW w:w="10794" w:type="dxa"/>
            <w:gridSpan w:val="2"/>
            <w:shd w:val="clear" w:color="auto" w:fill="000000" w:themeFill="text1"/>
          </w:tcPr>
          <w:p w14:paraId="1C019633" w14:textId="77777777" w:rsidR="00F85714" w:rsidRPr="00421BE3" w:rsidRDefault="00F85714" w:rsidP="004D5CB5"/>
        </w:tc>
      </w:tr>
      <w:tr w:rsidR="00F85714" w:rsidRPr="00985DEF" w14:paraId="636681F0" w14:textId="77777777" w:rsidTr="2B75B3B7">
        <w:trPr>
          <w:trHeight w:val="2150"/>
        </w:trPr>
        <w:sdt>
          <w:sdtPr>
            <w:id w:val="50508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AB3170" w14:textId="77777777" w:rsidR="00F85714" w:rsidRPr="00EB4707" w:rsidRDefault="00F85714" w:rsidP="004D5CB5">
                <w:pPr>
                  <w:pStyle w:val="Yes-N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45FB8" w14:textId="77777777" w:rsidR="00F85714" w:rsidRDefault="00F85714" w:rsidP="004D5CB5">
            <w:pPr>
              <w:pStyle w:val="Yes-No"/>
            </w:pPr>
            <w:r>
              <w:t>Notes:</w:t>
            </w:r>
          </w:p>
          <w:p w14:paraId="7F7440E6" w14:textId="77777777" w:rsidR="00F85714" w:rsidRDefault="00F85714" w:rsidP="004D5CB5">
            <w:pPr>
              <w:pStyle w:val="Yes-No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2AEEF25D" w14:textId="77777777" w:rsidR="00194BCE" w:rsidRDefault="00194BCE" w:rsidP="004D5CB5">
            <w:pPr>
              <w:pStyle w:val="Yes-No"/>
            </w:pPr>
          </w:p>
          <w:p w14:paraId="1A606E46" w14:textId="77777777" w:rsidR="00194BCE" w:rsidRDefault="00194BCE" w:rsidP="004D5CB5">
            <w:pPr>
              <w:pStyle w:val="Yes-No"/>
            </w:pPr>
          </w:p>
          <w:p w14:paraId="5DF8B4D2" w14:textId="77777777" w:rsidR="00194BCE" w:rsidRDefault="00194BCE" w:rsidP="004D5CB5">
            <w:pPr>
              <w:pStyle w:val="Yes-No"/>
            </w:pPr>
          </w:p>
          <w:p w14:paraId="625CD13D" w14:textId="77777777" w:rsidR="00194BCE" w:rsidRDefault="00194BCE" w:rsidP="004D5CB5">
            <w:pPr>
              <w:pStyle w:val="Yes-No"/>
            </w:pPr>
          </w:p>
          <w:p w14:paraId="4CAEB5E5" w14:textId="77777777" w:rsidR="00194BCE" w:rsidRDefault="00194BCE" w:rsidP="004D5CB5">
            <w:pPr>
              <w:pStyle w:val="Yes-No"/>
            </w:pPr>
          </w:p>
          <w:p w14:paraId="3D28DB01" w14:textId="164E1600" w:rsidR="00194BCE" w:rsidRPr="005724C5" w:rsidRDefault="00194BCE" w:rsidP="004D5CB5">
            <w:pPr>
              <w:pStyle w:val="Yes-No"/>
            </w:pPr>
          </w:p>
        </w:tc>
      </w:tr>
    </w:tbl>
    <w:p w14:paraId="66B8F02A" w14:textId="77777777" w:rsidR="00F85714" w:rsidRDefault="00F85714" w:rsidP="00F85714">
      <w:pPr>
        <w:jc w:val="both"/>
      </w:pPr>
    </w:p>
    <w:sectPr w:rsidR="00F85714" w:rsidSect="00C031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36175" w14:textId="77777777" w:rsidR="00FA101B" w:rsidRDefault="00FA101B">
      <w:r>
        <w:separator/>
      </w:r>
    </w:p>
  </w:endnote>
  <w:endnote w:type="continuationSeparator" w:id="0">
    <w:p w14:paraId="355C7F36" w14:textId="77777777" w:rsidR="00FA101B" w:rsidRDefault="00FA1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7AA72" w14:textId="77777777" w:rsidR="00663AAB" w:rsidRDefault="00663A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BBC0457" w14:paraId="7CB47F46" w14:textId="77777777" w:rsidTr="4BBC0457">
      <w:tc>
        <w:tcPr>
          <w:tcW w:w="3600" w:type="dxa"/>
        </w:tcPr>
        <w:p w14:paraId="315B468E" w14:textId="121001AF" w:rsidR="4BBC0457" w:rsidRDefault="4BBC0457" w:rsidP="4BBC0457">
          <w:pPr>
            <w:pStyle w:val="Header"/>
            <w:ind w:left="-115"/>
          </w:pPr>
        </w:p>
      </w:tc>
      <w:tc>
        <w:tcPr>
          <w:tcW w:w="3600" w:type="dxa"/>
        </w:tcPr>
        <w:p w14:paraId="3E264BBA" w14:textId="649C993B" w:rsidR="4BBC0457" w:rsidRDefault="4BBC0457" w:rsidP="4BBC0457">
          <w:pPr>
            <w:pStyle w:val="Header"/>
            <w:jc w:val="center"/>
          </w:pPr>
        </w:p>
      </w:tc>
      <w:tc>
        <w:tcPr>
          <w:tcW w:w="3600" w:type="dxa"/>
        </w:tcPr>
        <w:p w14:paraId="7F175E2C" w14:textId="7F7BB35F" w:rsidR="4BBC0457" w:rsidRDefault="4BBC0457" w:rsidP="4BBC0457">
          <w:pPr>
            <w:pStyle w:val="Header"/>
            <w:ind w:right="-115"/>
            <w:jc w:val="right"/>
          </w:pPr>
        </w:p>
      </w:tc>
    </w:tr>
  </w:tbl>
  <w:p w14:paraId="5909C439" w14:textId="79137EA0" w:rsidR="4BBC0457" w:rsidRDefault="4BBC0457" w:rsidP="4BBC04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CE22A" w14:textId="77777777" w:rsidR="00663AAB" w:rsidRDefault="00663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AF1A2" w14:textId="77777777" w:rsidR="00FA101B" w:rsidRDefault="00FA101B">
      <w:r>
        <w:separator/>
      </w:r>
    </w:p>
  </w:footnote>
  <w:footnote w:type="continuationSeparator" w:id="0">
    <w:p w14:paraId="04C9B26A" w14:textId="77777777" w:rsidR="00FA101B" w:rsidRDefault="00FA1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CBCF7" w14:textId="77777777" w:rsidR="00663AAB" w:rsidRDefault="00663A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330"/>
      <w:gridCol w:w="2492"/>
      <w:gridCol w:w="2492"/>
      <w:gridCol w:w="2492"/>
    </w:tblGrid>
    <w:tr w:rsidR="00E95260" w14:paraId="2EDFB8FF" w14:textId="77777777" w:rsidTr="00663AAB">
      <w:trPr>
        <w:cantSplit/>
        <w:trHeight w:val="260"/>
      </w:trPr>
      <w:tc>
        <w:tcPr>
          <w:tcW w:w="333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6B7F05AF" w14:textId="1ED5A82F" w:rsidR="00E95260" w:rsidRDefault="2ECB9A24" w:rsidP="00E95260">
          <w:pPr>
            <w:rPr>
              <w:rFonts w:ascii="Arial" w:hAnsi="Arial" w:cs="Arial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A4FA68A" wp14:editId="00DE476C">
                <wp:extent cx="1895475" cy="662714"/>
                <wp:effectExtent l="0" t="0" r="0" b="4445"/>
                <wp:docPr id="162198497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5475" cy="662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6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309ED42" w14:textId="458FEA5E" w:rsidR="00E95260" w:rsidRDefault="00E95260" w:rsidP="00F85714">
          <w:pPr>
            <w:pStyle w:val="SOPName"/>
            <w:spacing w:before="120" w:after="120" w:line="276" w:lineRule="auto"/>
            <w:rPr>
              <w:rFonts w:ascii="Arial" w:hAnsi="Arial" w:cs="Arial"/>
            </w:rPr>
          </w:pPr>
          <w:r>
            <w:rPr>
              <w:rStyle w:val="SOPLeader"/>
              <w:rFonts w:ascii="Arial" w:hAnsi="Arial" w:cs="Arial"/>
            </w:rPr>
            <w:t xml:space="preserve">WORKSHEET: </w:t>
          </w:r>
          <w:r w:rsidR="007E6BCC">
            <w:rPr>
              <w:rStyle w:val="SOPLeader"/>
              <w:rFonts w:ascii="Arial" w:hAnsi="Arial" w:cs="Arial"/>
            </w:rPr>
            <w:t xml:space="preserve">Performance </w:t>
          </w:r>
          <w:r w:rsidR="00C4258A" w:rsidRPr="00C4258A">
            <w:rPr>
              <w:rStyle w:val="SOPLeader"/>
              <w:rFonts w:ascii="Arial" w:hAnsi="Arial" w:cs="Arial"/>
            </w:rPr>
            <w:t>Evaluation for IRB Chairs</w:t>
          </w:r>
        </w:p>
      </w:tc>
    </w:tr>
    <w:tr w:rsidR="00E95260" w14:paraId="1CED79FB" w14:textId="77777777" w:rsidTr="00663AAB">
      <w:trPr>
        <w:cantSplit/>
        <w:trHeight w:val="288"/>
      </w:trPr>
      <w:tc>
        <w:tcPr>
          <w:tcW w:w="3330" w:type="dxa"/>
          <w:vMerge/>
          <w:tcBorders>
            <w:left w:val="nil"/>
            <w:bottom w:val="nil"/>
          </w:tcBorders>
          <w:vAlign w:val="center"/>
          <w:hideMark/>
        </w:tcPr>
        <w:p w14:paraId="57C8D512" w14:textId="77777777" w:rsidR="00E95260" w:rsidRDefault="00E95260" w:rsidP="00E95260">
          <w:pPr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EA2FA7D" w14:textId="77777777" w:rsidR="00E95260" w:rsidRDefault="00E95260" w:rsidP="00E95260">
          <w:pPr>
            <w:pStyle w:val="SOPTableHeader"/>
            <w:spacing w:line="276" w:lineRule="auto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D707D47" w14:textId="77777777" w:rsidR="00E95260" w:rsidRDefault="00E95260" w:rsidP="00E95260">
          <w:pPr>
            <w:pStyle w:val="SOPTableHeader"/>
            <w:spacing w:line="276" w:lineRule="auto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F82EDE6" w14:textId="77777777" w:rsidR="00E95260" w:rsidRDefault="00E95260" w:rsidP="00E95260">
          <w:pPr>
            <w:pStyle w:val="SOPTableHeader"/>
            <w:spacing w:line="276" w:lineRule="auto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E95260" w14:paraId="4805FD1F" w14:textId="77777777" w:rsidTr="00663AAB">
      <w:trPr>
        <w:cantSplit/>
        <w:trHeight w:val="288"/>
      </w:trPr>
      <w:tc>
        <w:tcPr>
          <w:tcW w:w="3330" w:type="dxa"/>
          <w:vMerge/>
          <w:tcBorders>
            <w:left w:val="nil"/>
            <w:bottom w:val="nil"/>
          </w:tcBorders>
          <w:vAlign w:val="center"/>
          <w:hideMark/>
        </w:tcPr>
        <w:p w14:paraId="5D6D5B76" w14:textId="77777777" w:rsidR="00E95260" w:rsidRDefault="00E95260" w:rsidP="00E95260">
          <w:pPr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75AB06F" w14:textId="7570F970" w:rsidR="00E95260" w:rsidRDefault="00E95260" w:rsidP="00E95260">
          <w:pPr>
            <w:pStyle w:val="SOPTableEntry"/>
            <w:spacing w:line="276" w:lineRule="auto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HRP-32</w:t>
          </w:r>
          <w:r w:rsidR="00C4258A">
            <w:rPr>
              <w:rFonts w:ascii="Arial" w:hAnsi="Arial" w:cs="Arial"/>
            </w:rPr>
            <w:t>6</w:t>
          </w: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D2F61BF" w14:textId="05CDF99B" w:rsidR="00E95260" w:rsidRDefault="00DA5A52" w:rsidP="4BBC0457">
          <w:pPr>
            <w:pStyle w:val="SOPTableEntry"/>
            <w:spacing w:line="276" w:lineRule="auto"/>
          </w:pPr>
          <w:r>
            <w:rPr>
              <w:rFonts w:ascii="Arial" w:hAnsi="Arial" w:cs="Arial"/>
            </w:rPr>
            <w:t>3</w:t>
          </w:r>
          <w:r w:rsidR="4BBC0457" w:rsidRPr="4BBC0457">
            <w:rPr>
              <w:rFonts w:ascii="Arial" w:hAnsi="Arial" w:cs="Arial"/>
            </w:rPr>
            <w:t>/</w:t>
          </w:r>
          <w:r>
            <w:rPr>
              <w:rFonts w:ascii="Arial" w:hAnsi="Arial" w:cs="Arial"/>
            </w:rPr>
            <w:t>5</w:t>
          </w:r>
          <w:r w:rsidR="4BBC0457" w:rsidRPr="4BBC0457">
            <w:rPr>
              <w:rFonts w:ascii="Arial" w:hAnsi="Arial" w:cs="Arial"/>
            </w:rPr>
            <w:t>/202</w:t>
          </w:r>
          <w:r w:rsidR="00194BCE">
            <w:rPr>
              <w:rFonts w:ascii="Arial" w:hAnsi="Arial" w:cs="Arial"/>
            </w:rPr>
            <w:t>1</w:t>
          </w:r>
        </w:p>
      </w:tc>
      <w:tc>
        <w:tcPr>
          <w:tcW w:w="24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1DC5CAE9" w14:textId="77777777" w:rsidR="00E95260" w:rsidRDefault="00E95260" w:rsidP="00E95260">
          <w:pPr>
            <w:pStyle w:val="SOPTableEntry"/>
            <w:spacing w:line="276" w:lineRule="auto"/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</w:rPr>
            <w:t xml:space="preserve"> of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  <w:noProof/>
            </w:rPr>
            <w:instrText xml:space="preserve"> NUMPAGES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6</w:t>
          </w:r>
          <w:r>
            <w:rPr>
              <w:rFonts w:ascii="Arial" w:hAnsi="Arial" w:cs="Arial"/>
            </w:rPr>
            <w:fldChar w:fldCharType="end"/>
          </w:r>
        </w:p>
      </w:tc>
    </w:tr>
  </w:tbl>
  <w:p w14:paraId="687D582D" w14:textId="2BAC998E" w:rsidR="00E95260" w:rsidRPr="00E95260" w:rsidRDefault="00E95260" w:rsidP="00E95260">
    <w:pPr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5C26C" w14:textId="77777777" w:rsidR="00663AAB" w:rsidRDefault="00663A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4A6FCA"/>
    <w:multiLevelType w:val="hybridMultilevel"/>
    <w:tmpl w:val="D6CE4E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55F211C"/>
    <w:multiLevelType w:val="hybridMultilevel"/>
    <w:tmpl w:val="A8566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82879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0"/>
  </w:num>
  <w:num w:numId="3">
    <w:abstractNumId w:val="2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1"/>
  </w:num>
  <w:num w:numId="16">
    <w:abstractNumId w:val="25"/>
  </w:num>
  <w:num w:numId="17">
    <w:abstractNumId w:val="12"/>
  </w:num>
  <w:num w:numId="18">
    <w:abstractNumId w:val="24"/>
  </w:num>
  <w:num w:numId="19">
    <w:abstractNumId w:val="23"/>
  </w:num>
  <w:num w:numId="20">
    <w:abstractNumId w:val="22"/>
  </w:num>
  <w:num w:numId="21">
    <w:abstractNumId w:val="26"/>
  </w:num>
  <w:num w:numId="22">
    <w:abstractNumId w:val="15"/>
  </w:num>
  <w:num w:numId="23">
    <w:abstractNumId w:val="11"/>
  </w:num>
  <w:num w:numId="24">
    <w:abstractNumId w:val="28"/>
  </w:num>
  <w:num w:numId="25">
    <w:abstractNumId w:val="14"/>
  </w:num>
  <w:num w:numId="26">
    <w:abstractNumId w:val="18"/>
  </w:num>
  <w:num w:numId="27">
    <w:abstractNumId w:val="27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6"/>
  </w:num>
  <w:num w:numId="34">
    <w:abstractNumId w:val="18"/>
  </w:num>
  <w:num w:numId="35">
    <w:abstractNumId w:val="17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jIwMTM0sTA0NbBQ0lEKTi0uzszPAykwqgUAHxKabiwAAAA="/>
  </w:docVars>
  <w:rsids>
    <w:rsidRoot w:val="00C23249"/>
    <w:rsid w:val="00001B5F"/>
    <w:rsid w:val="00022C0B"/>
    <w:rsid w:val="000312EF"/>
    <w:rsid w:val="000366A6"/>
    <w:rsid w:val="00050BC0"/>
    <w:rsid w:val="00065B05"/>
    <w:rsid w:val="00071367"/>
    <w:rsid w:val="00071BF7"/>
    <w:rsid w:val="00075F14"/>
    <w:rsid w:val="00076A61"/>
    <w:rsid w:val="00083244"/>
    <w:rsid w:val="00084119"/>
    <w:rsid w:val="000954C3"/>
    <w:rsid w:val="000A1E93"/>
    <w:rsid w:val="000C526D"/>
    <w:rsid w:val="00115EF9"/>
    <w:rsid w:val="0012013D"/>
    <w:rsid w:val="00122270"/>
    <w:rsid w:val="00126A31"/>
    <w:rsid w:val="00142AFC"/>
    <w:rsid w:val="001810F7"/>
    <w:rsid w:val="00182A5C"/>
    <w:rsid w:val="00182E61"/>
    <w:rsid w:val="00194A43"/>
    <w:rsid w:val="00194BCE"/>
    <w:rsid w:val="001B56EF"/>
    <w:rsid w:val="001B5BD9"/>
    <w:rsid w:val="001E63CE"/>
    <w:rsid w:val="002017BB"/>
    <w:rsid w:val="00217933"/>
    <w:rsid w:val="00222833"/>
    <w:rsid w:val="002266CE"/>
    <w:rsid w:val="00232213"/>
    <w:rsid w:val="00234213"/>
    <w:rsid w:val="00240E21"/>
    <w:rsid w:val="002459C5"/>
    <w:rsid w:val="002564EA"/>
    <w:rsid w:val="00261A25"/>
    <w:rsid w:val="00261EA9"/>
    <w:rsid w:val="00261FD9"/>
    <w:rsid w:val="00266BA4"/>
    <w:rsid w:val="0028345A"/>
    <w:rsid w:val="00292EE1"/>
    <w:rsid w:val="00292EEC"/>
    <w:rsid w:val="002A12A5"/>
    <w:rsid w:val="002A3F5D"/>
    <w:rsid w:val="002C58F9"/>
    <w:rsid w:val="002F31D3"/>
    <w:rsid w:val="0030441F"/>
    <w:rsid w:val="00305112"/>
    <w:rsid w:val="00317270"/>
    <w:rsid w:val="00321577"/>
    <w:rsid w:val="003279F1"/>
    <w:rsid w:val="00336425"/>
    <w:rsid w:val="00337A42"/>
    <w:rsid w:val="00380737"/>
    <w:rsid w:val="00387A6C"/>
    <w:rsid w:val="003914AB"/>
    <w:rsid w:val="003A49AC"/>
    <w:rsid w:val="003B3C3A"/>
    <w:rsid w:val="003C57F7"/>
    <w:rsid w:val="003D50AD"/>
    <w:rsid w:val="003D51D3"/>
    <w:rsid w:val="003E1AF6"/>
    <w:rsid w:val="003E6066"/>
    <w:rsid w:val="004113B3"/>
    <w:rsid w:val="00421BE3"/>
    <w:rsid w:val="0043253F"/>
    <w:rsid w:val="00436538"/>
    <w:rsid w:val="00442DA7"/>
    <w:rsid w:val="00444005"/>
    <w:rsid w:val="0045545D"/>
    <w:rsid w:val="0046138D"/>
    <w:rsid w:val="0046231F"/>
    <w:rsid w:val="00465E68"/>
    <w:rsid w:val="00480BA4"/>
    <w:rsid w:val="0049557C"/>
    <w:rsid w:val="004A00B5"/>
    <w:rsid w:val="004A566F"/>
    <w:rsid w:val="004D2EA4"/>
    <w:rsid w:val="004D4477"/>
    <w:rsid w:val="00506B1C"/>
    <w:rsid w:val="00510E64"/>
    <w:rsid w:val="005216A7"/>
    <w:rsid w:val="00540836"/>
    <w:rsid w:val="00551612"/>
    <w:rsid w:val="005540BA"/>
    <w:rsid w:val="005724C5"/>
    <w:rsid w:val="00576EBE"/>
    <w:rsid w:val="00583D59"/>
    <w:rsid w:val="005A1058"/>
    <w:rsid w:val="005C3F16"/>
    <w:rsid w:val="005D61F8"/>
    <w:rsid w:val="00606A84"/>
    <w:rsid w:val="00610071"/>
    <w:rsid w:val="00611552"/>
    <w:rsid w:val="006136C9"/>
    <w:rsid w:val="00617045"/>
    <w:rsid w:val="00625EC2"/>
    <w:rsid w:val="00636CA2"/>
    <w:rsid w:val="00660C0B"/>
    <w:rsid w:val="00662B81"/>
    <w:rsid w:val="00663AAB"/>
    <w:rsid w:val="006649A9"/>
    <w:rsid w:val="0069117E"/>
    <w:rsid w:val="00692EED"/>
    <w:rsid w:val="006970D0"/>
    <w:rsid w:val="006A7F27"/>
    <w:rsid w:val="006C7989"/>
    <w:rsid w:val="006D56D3"/>
    <w:rsid w:val="006E5F6E"/>
    <w:rsid w:val="006F31CD"/>
    <w:rsid w:val="00726E84"/>
    <w:rsid w:val="007448E8"/>
    <w:rsid w:val="00745F5A"/>
    <w:rsid w:val="00746AEB"/>
    <w:rsid w:val="00753849"/>
    <w:rsid w:val="00755189"/>
    <w:rsid w:val="0076488A"/>
    <w:rsid w:val="00765CA8"/>
    <w:rsid w:val="007717A6"/>
    <w:rsid w:val="00780E01"/>
    <w:rsid w:val="00782881"/>
    <w:rsid w:val="007900CD"/>
    <w:rsid w:val="007A64FA"/>
    <w:rsid w:val="007B4338"/>
    <w:rsid w:val="007E47DA"/>
    <w:rsid w:val="007E6BCC"/>
    <w:rsid w:val="00837738"/>
    <w:rsid w:val="008630EB"/>
    <w:rsid w:val="00864329"/>
    <w:rsid w:val="00873562"/>
    <w:rsid w:val="00873E95"/>
    <w:rsid w:val="00883C83"/>
    <w:rsid w:val="008855A1"/>
    <w:rsid w:val="00887DC5"/>
    <w:rsid w:val="008947A7"/>
    <w:rsid w:val="008A6415"/>
    <w:rsid w:val="008C6ACE"/>
    <w:rsid w:val="008D25A1"/>
    <w:rsid w:val="008F16B0"/>
    <w:rsid w:val="008F3E32"/>
    <w:rsid w:val="008F5702"/>
    <w:rsid w:val="0090179D"/>
    <w:rsid w:val="00904B00"/>
    <w:rsid w:val="009100EF"/>
    <w:rsid w:val="00910240"/>
    <w:rsid w:val="009232E3"/>
    <w:rsid w:val="0094087F"/>
    <w:rsid w:val="00944550"/>
    <w:rsid w:val="00985DEF"/>
    <w:rsid w:val="009A5D08"/>
    <w:rsid w:val="009A7DE7"/>
    <w:rsid w:val="009C4400"/>
    <w:rsid w:val="009E52F3"/>
    <w:rsid w:val="00A05445"/>
    <w:rsid w:val="00A203E7"/>
    <w:rsid w:val="00A404AB"/>
    <w:rsid w:val="00A55B0F"/>
    <w:rsid w:val="00A60AFF"/>
    <w:rsid w:val="00A721B5"/>
    <w:rsid w:val="00A725DB"/>
    <w:rsid w:val="00A874C8"/>
    <w:rsid w:val="00A94528"/>
    <w:rsid w:val="00AB5B22"/>
    <w:rsid w:val="00AC4069"/>
    <w:rsid w:val="00AD325F"/>
    <w:rsid w:val="00AD4F01"/>
    <w:rsid w:val="00AD5394"/>
    <w:rsid w:val="00AE1DBD"/>
    <w:rsid w:val="00AE2818"/>
    <w:rsid w:val="00AF7A30"/>
    <w:rsid w:val="00B014FE"/>
    <w:rsid w:val="00B0703F"/>
    <w:rsid w:val="00B10496"/>
    <w:rsid w:val="00B14A5B"/>
    <w:rsid w:val="00B30F5A"/>
    <w:rsid w:val="00B32405"/>
    <w:rsid w:val="00B4278A"/>
    <w:rsid w:val="00B52091"/>
    <w:rsid w:val="00B86C18"/>
    <w:rsid w:val="00BA00A1"/>
    <w:rsid w:val="00BB1EA0"/>
    <w:rsid w:val="00BC70A7"/>
    <w:rsid w:val="00BD4FCE"/>
    <w:rsid w:val="00BE0B19"/>
    <w:rsid w:val="00BE54A6"/>
    <w:rsid w:val="00C0319E"/>
    <w:rsid w:val="00C16179"/>
    <w:rsid w:val="00C21E3E"/>
    <w:rsid w:val="00C23249"/>
    <w:rsid w:val="00C4258A"/>
    <w:rsid w:val="00C425A1"/>
    <w:rsid w:val="00C477DA"/>
    <w:rsid w:val="00C62E47"/>
    <w:rsid w:val="00C93AEA"/>
    <w:rsid w:val="00CA03D9"/>
    <w:rsid w:val="00CA23B1"/>
    <w:rsid w:val="00CA3DB2"/>
    <w:rsid w:val="00CB0526"/>
    <w:rsid w:val="00CB32BE"/>
    <w:rsid w:val="00CB4E15"/>
    <w:rsid w:val="00CD1433"/>
    <w:rsid w:val="00CD18BC"/>
    <w:rsid w:val="00CE4211"/>
    <w:rsid w:val="00CF09F6"/>
    <w:rsid w:val="00CF1F61"/>
    <w:rsid w:val="00D054B6"/>
    <w:rsid w:val="00D07E9C"/>
    <w:rsid w:val="00D10A06"/>
    <w:rsid w:val="00D14845"/>
    <w:rsid w:val="00D20BEE"/>
    <w:rsid w:val="00D337DC"/>
    <w:rsid w:val="00D4097D"/>
    <w:rsid w:val="00D576FF"/>
    <w:rsid w:val="00DA1AFB"/>
    <w:rsid w:val="00DA359E"/>
    <w:rsid w:val="00DA5A52"/>
    <w:rsid w:val="00DA7A32"/>
    <w:rsid w:val="00DB1508"/>
    <w:rsid w:val="00DC2F67"/>
    <w:rsid w:val="00DE7DC9"/>
    <w:rsid w:val="00E042C0"/>
    <w:rsid w:val="00E20B61"/>
    <w:rsid w:val="00E21737"/>
    <w:rsid w:val="00E24EFB"/>
    <w:rsid w:val="00E257BF"/>
    <w:rsid w:val="00E345AF"/>
    <w:rsid w:val="00E50B26"/>
    <w:rsid w:val="00E571F1"/>
    <w:rsid w:val="00E667E8"/>
    <w:rsid w:val="00E73EBE"/>
    <w:rsid w:val="00E777C0"/>
    <w:rsid w:val="00E77BA3"/>
    <w:rsid w:val="00E80B77"/>
    <w:rsid w:val="00E95260"/>
    <w:rsid w:val="00EC140E"/>
    <w:rsid w:val="00EC61DF"/>
    <w:rsid w:val="00EE7A99"/>
    <w:rsid w:val="00EF1B36"/>
    <w:rsid w:val="00F0351F"/>
    <w:rsid w:val="00F133CB"/>
    <w:rsid w:val="00F22EF5"/>
    <w:rsid w:val="00F329B5"/>
    <w:rsid w:val="00F65A5E"/>
    <w:rsid w:val="00F773C1"/>
    <w:rsid w:val="00F85714"/>
    <w:rsid w:val="00F86CFC"/>
    <w:rsid w:val="00F90C29"/>
    <w:rsid w:val="00FA101B"/>
    <w:rsid w:val="00FD066D"/>
    <w:rsid w:val="00FD7409"/>
    <w:rsid w:val="00FE0F6D"/>
    <w:rsid w:val="00FE2C72"/>
    <w:rsid w:val="00FE5A94"/>
    <w:rsid w:val="2B75B3B7"/>
    <w:rsid w:val="2ECB9A24"/>
    <w:rsid w:val="4BBC0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0002C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17BB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BE0B19"/>
    <w:pPr>
      <w:tabs>
        <w:tab w:val="left" w:pos="360"/>
      </w:tabs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left" w:pos="3024"/>
      </w:tabs>
      <w:ind w:left="3024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StatementLevel1">
    <w:name w:val="Statement Level 1"/>
    <w:basedOn w:val="ChecklistBasis"/>
    <w:link w:val="StatementLevel1Char"/>
    <w:rsid w:val="00510E64"/>
  </w:style>
  <w:style w:type="character" w:customStyle="1" w:styleId="StatementLevel1Char">
    <w:name w:val="Statement Level 1 Char"/>
    <w:link w:val="StatementLevel1"/>
    <w:rsid w:val="00510E64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510E64"/>
    <w:pPr>
      <w:tabs>
        <w:tab w:val="left" w:pos="720"/>
      </w:tabs>
    </w:pPr>
    <w:rPr>
      <w:b/>
    </w:rPr>
  </w:style>
  <w:style w:type="character" w:styleId="CommentReference">
    <w:name w:val="annotation reference"/>
    <w:semiHidden/>
    <w:rsid w:val="00E257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257BF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257BF"/>
    <w:rPr>
      <w:b/>
      <w:bCs/>
    </w:rPr>
  </w:style>
  <w:style w:type="paragraph" w:styleId="BalloonText">
    <w:name w:val="Balloon Text"/>
    <w:basedOn w:val="Normal"/>
    <w:semiHidden/>
    <w:rsid w:val="00E257BF"/>
    <w:rPr>
      <w:rFonts w:ascii="Tahoma" w:hAnsi="Tahoma" w:cs="Tahoma"/>
      <w:sz w:val="16"/>
      <w:szCs w:val="16"/>
    </w:rPr>
  </w:style>
  <w:style w:type="paragraph" w:customStyle="1" w:styleId="SOPFooter">
    <w:name w:val="SOP Footer"/>
    <w:basedOn w:val="Normal"/>
    <w:rsid w:val="00E571F1"/>
    <w:pPr>
      <w:jc w:val="center"/>
    </w:pPr>
    <w:rPr>
      <w:rFonts w:ascii="Arial" w:hAnsi="Arial" w:cs="Tahoma"/>
      <w:sz w:val="16"/>
      <w:szCs w:val="20"/>
    </w:rPr>
  </w:style>
  <w:style w:type="character" w:customStyle="1" w:styleId="SOPLeader">
    <w:name w:val="SOP Leader"/>
    <w:rsid w:val="0023421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234213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234213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234213"/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E95260"/>
    <w:rPr>
      <w:sz w:val="24"/>
      <w:szCs w:val="24"/>
    </w:rPr>
  </w:style>
  <w:style w:type="paragraph" w:styleId="Revision">
    <w:name w:val="Revision"/>
    <w:hidden/>
    <w:uiPriority w:val="99"/>
    <w:semiHidden/>
    <w:rsid w:val="009A7DE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77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1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8</Characters>
  <Application>Microsoft Office Word</Application>
  <DocSecurity>0</DocSecurity>
  <Lines>13</Lines>
  <Paragraphs>3</Paragraphs>
  <ScaleCrop>false</ScaleCrop>
  <Manager/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1-02-05T20:15:00Z</dcterms:created>
  <dcterms:modified xsi:type="dcterms:W3CDTF">2021-06-08T22:20:00Z</dcterms:modified>
  <cp:category/>
</cp:coreProperties>
</file>